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74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5670"/>
      </w:tblGrid>
      <w:tr w:rsidR="0008022C" w:rsidTr="00176B7B">
        <w:tc>
          <w:tcPr>
            <w:tcW w:w="5104" w:type="dxa"/>
          </w:tcPr>
          <w:p w:rsidR="0008022C" w:rsidRPr="00950F53" w:rsidRDefault="0008022C" w:rsidP="00176B7B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6"/>
              </w:rPr>
            </w:pPr>
            <w:bookmarkStart w:id="0" w:name="_Hlk503359885"/>
            <w:r w:rsidRPr="00950F53">
              <w:rPr>
                <w:rFonts w:cs="Times New Roman"/>
                <w:szCs w:val="26"/>
              </w:rPr>
              <w:t>TRƯỜNG ĐH CÔNG NGHỆ THÔNG TIN</w:t>
            </w:r>
          </w:p>
          <w:p w:rsidR="0008022C" w:rsidRPr="00950F53" w:rsidRDefault="0008022C" w:rsidP="00176B7B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6"/>
              </w:rPr>
            </w:pPr>
            <w:r w:rsidRPr="00950F53">
              <w:rPr>
                <w:rFonts w:cs="Times New Roman"/>
                <w:b/>
                <w:bCs/>
                <w:szCs w:val="26"/>
              </w:rPr>
              <w:t xml:space="preserve">KHOA MẠNG MÁY TÍNH </w:t>
            </w:r>
          </w:p>
          <w:p w:rsidR="0008022C" w:rsidRPr="00950F53" w:rsidRDefault="0008022C" w:rsidP="00176B7B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6"/>
              </w:rPr>
            </w:pPr>
            <w:r w:rsidRPr="00950F53">
              <w:rPr>
                <w:rFonts w:cs="Times New Roman"/>
                <w:b/>
                <w:bCs/>
                <w:szCs w:val="26"/>
              </w:rPr>
              <w:t>VÀ TRUYỀN THÔNG</w:t>
            </w:r>
          </w:p>
          <w:p w:rsidR="0008022C" w:rsidRPr="00950F53" w:rsidRDefault="0008022C" w:rsidP="00176B7B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6"/>
              </w:rPr>
            </w:pPr>
            <w:r w:rsidRPr="00950F53">
              <w:rPr>
                <w:rFonts w:cs="Times New Roman"/>
                <w:b/>
                <w:bCs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847B711" wp14:editId="5246EB5B">
                      <wp:simplePos x="0" y="0"/>
                      <wp:positionH relativeFrom="column">
                        <wp:posOffset>720284</wp:posOffset>
                      </wp:positionH>
                      <wp:positionV relativeFrom="paragraph">
                        <wp:posOffset>81998</wp:posOffset>
                      </wp:positionV>
                      <wp:extent cx="1580322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80322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5867AC1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6.7pt,6.45pt" to="181.15pt,6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&#13;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5670" w:type="dxa"/>
          </w:tcPr>
          <w:p w:rsidR="0008022C" w:rsidRPr="00950F53" w:rsidRDefault="0008022C" w:rsidP="00176B7B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6"/>
              </w:rPr>
            </w:pPr>
            <w:r w:rsidRPr="00950F53">
              <w:rPr>
                <w:rFonts w:cs="Times New Roman"/>
                <w:b/>
                <w:bCs/>
                <w:szCs w:val="26"/>
              </w:rPr>
              <w:t>CỘNG HÒA XÃ HỘI CHỦ NGHĨA VIỆT NAM</w:t>
            </w:r>
          </w:p>
          <w:p w:rsidR="0008022C" w:rsidRPr="00950F53" w:rsidRDefault="0008022C" w:rsidP="00176B7B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bCs/>
                <w:szCs w:val="26"/>
              </w:rPr>
            </w:pPr>
            <w:r w:rsidRPr="00950F53">
              <w:rPr>
                <w:rFonts w:cs="Times New Roman"/>
                <w:b/>
                <w:bCs/>
                <w:szCs w:val="26"/>
              </w:rPr>
              <w:t>Độc lập - Tự do - Hạnh phúc</w:t>
            </w:r>
          </w:p>
          <w:p w:rsidR="0008022C" w:rsidRPr="00950F53" w:rsidRDefault="0008022C" w:rsidP="00176B7B">
            <w:pPr>
              <w:jc w:val="center"/>
              <w:rPr>
                <w:rFonts w:cs="Times New Roman"/>
                <w:i/>
                <w:iCs/>
                <w:szCs w:val="26"/>
              </w:rPr>
            </w:pPr>
          </w:p>
          <w:p w:rsidR="0008022C" w:rsidRPr="00950F53" w:rsidRDefault="0008022C" w:rsidP="0008022C">
            <w:pPr>
              <w:jc w:val="right"/>
              <w:rPr>
                <w:rFonts w:cs="Times New Roman"/>
                <w:szCs w:val="26"/>
              </w:rPr>
            </w:pPr>
          </w:p>
        </w:tc>
      </w:tr>
    </w:tbl>
    <w:p w:rsidR="0008022C" w:rsidRPr="003C1A2A" w:rsidRDefault="0008022C" w:rsidP="0008022C">
      <w:pPr>
        <w:autoSpaceDE w:val="0"/>
        <w:autoSpaceDN w:val="0"/>
        <w:adjustRightInd w:val="0"/>
        <w:spacing w:after="0" w:line="240" w:lineRule="auto"/>
        <w:rPr>
          <w:rFonts w:cs="Times New Roman"/>
          <w:sz w:val="25"/>
          <w:szCs w:val="25"/>
        </w:rPr>
      </w:pPr>
    </w:p>
    <w:p w:rsidR="0008022C" w:rsidRPr="0008022C" w:rsidRDefault="0008022C" w:rsidP="0008022C">
      <w:pPr>
        <w:jc w:val="center"/>
        <w:rPr>
          <w:b/>
          <w:caps/>
          <w:sz w:val="32"/>
          <w:szCs w:val="32"/>
        </w:rPr>
      </w:pPr>
      <w:r w:rsidRPr="003D0E63">
        <w:rPr>
          <w:b/>
          <w:caps/>
          <w:sz w:val="32"/>
          <w:szCs w:val="32"/>
        </w:rPr>
        <w:t>Phiếu thu thập thông tin nơi sinh viên thực tập</w:t>
      </w:r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3965"/>
        <w:gridCol w:w="5051"/>
      </w:tblGrid>
      <w:tr w:rsidR="0008022C" w:rsidRPr="00595DB4" w:rsidTr="0008022C">
        <w:trPr>
          <w:trHeight w:val="567"/>
        </w:trPr>
        <w:tc>
          <w:tcPr>
            <w:tcW w:w="3965" w:type="dxa"/>
            <w:shd w:val="clear" w:color="auto" w:fill="auto"/>
            <w:vAlign w:val="center"/>
          </w:tcPr>
          <w:p w:rsidR="0008022C" w:rsidRPr="0008022C" w:rsidRDefault="0008022C" w:rsidP="0008022C">
            <w:pPr>
              <w:spacing w:after="0" w:line="360" w:lineRule="auto"/>
              <w:rPr>
                <w:b/>
              </w:rPr>
            </w:pPr>
            <w:r w:rsidRPr="0008022C">
              <w:rPr>
                <w:b/>
              </w:rPr>
              <w:t>Thông tin sinh viên</w:t>
            </w:r>
          </w:p>
          <w:p w:rsidR="0008022C" w:rsidRDefault="0008022C" w:rsidP="0008022C">
            <w:pPr>
              <w:spacing w:after="0" w:line="360" w:lineRule="auto"/>
            </w:pPr>
            <w:r w:rsidRPr="00595DB4">
              <w:t xml:space="preserve">Họ và tên </w:t>
            </w:r>
            <w:r>
              <w:t>sinh viên</w:t>
            </w:r>
            <w:r w:rsidRPr="00595DB4">
              <w:t>:</w:t>
            </w:r>
          </w:p>
          <w:p w:rsidR="0008022C" w:rsidRDefault="0008022C" w:rsidP="0008022C">
            <w:pPr>
              <w:spacing w:after="0" w:line="360" w:lineRule="auto"/>
            </w:pPr>
            <w:r w:rsidRPr="00595DB4">
              <w:t xml:space="preserve">Mã số </w:t>
            </w:r>
            <w:r>
              <w:t>sinh viên</w:t>
            </w:r>
            <w:r w:rsidRPr="00595DB4">
              <w:t>:</w:t>
            </w:r>
          </w:p>
          <w:p w:rsidR="0008022C" w:rsidRPr="00595DB4" w:rsidRDefault="0008022C" w:rsidP="0008022C">
            <w:pPr>
              <w:spacing w:after="0" w:line="360" w:lineRule="auto"/>
            </w:pPr>
            <w:r>
              <w:t>Số điện thoại</w:t>
            </w:r>
          </w:p>
        </w:tc>
        <w:tc>
          <w:tcPr>
            <w:tcW w:w="5051" w:type="dxa"/>
            <w:shd w:val="clear" w:color="auto" w:fill="auto"/>
            <w:vAlign w:val="center"/>
          </w:tcPr>
          <w:p w:rsidR="0008022C" w:rsidRPr="00595DB4" w:rsidRDefault="0008022C" w:rsidP="00176B7B">
            <w:pPr>
              <w:jc w:val="center"/>
              <w:rPr>
                <w:b/>
              </w:rPr>
            </w:pPr>
          </w:p>
        </w:tc>
      </w:tr>
      <w:tr w:rsidR="0008022C" w:rsidRPr="00595DB4" w:rsidTr="0008022C">
        <w:trPr>
          <w:trHeight w:val="567"/>
        </w:trPr>
        <w:tc>
          <w:tcPr>
            <w:tcW w:w="3965" w:type="dxa"/>
            <w:shd w:val="clear" w:color="auto" w:fill="auto"/>
            <w:vAlign w:val="center"/>
          </w:tcPr>
          <w:p w:rsidR="0008022C" w:rsidRPr="0008022C" w:rsidRDefault="0008022C" w:rsidP="0008022C">
            <w:pPr>
              <w:spacing w:after="0" w:line="360" w:lineRule="auto"/>
              <w:rPr>
                <w:b/>
              </w:rPr>
            </w:pPr>
            <w:r w:rsidRPr="0008022C">
              <w:rPr>
                <w:b/>
              </w:rPr>
              <w:t>Thông tin Giảng viên hướng dẫn</w:t>
            </w:r>
          </w:p>
          <w:p w:rsidR="0008022C" w:rsidRDefault="0008022C" w:rsidP="0008022C">
            <w:pPr>
              <w:spacing w:after="0" w:line="360" w:lineRule="auto"/>
            </w:pPr>
            <w:r>
              <w:t>Họ tên GVHD</w:t>
            </w:r>
            <w:r w:rsidRPr="00595DB4">
              <w:t>:</w:t>
            </w:r>
          </w:p>
          <w:p w:rsidR="0008022C" w:rsidRDefault="0008022C" w:rsidP="0008022C">
            <w:pPr>
              <w:spacing w:after="0" w:line="360" w:lineRule="auto"/>
            </w:pPr>
            <w:r>
              <w:t>Email:</w:t>
            </w:r>
          </w:p>
          <w:p w:rsidR="00017A7E" w:rsidRPr="00595DB4" w:rsidRDefault="00017A7E" w:rsidP="0008022C">
            <w:pPr>
              <w:spacing w:after="0" w:line="360" w:lineRule="auto"/>
            </w:pPr>
            <w:r>
              <w:t>Số điện thoại:</w:t>
            </w:r>
          </w:p>
        </w:tc>
        <w:tc>
          <w:tcPr>
            <w:tcW w:w="5051" w:type="dxa"/>
            <w:shd w:val="clear" w:color="auto" w:fill="auto"/>
            <w:vAlign w:val="center"/>
          </w:tcPr>
          <w:p w:rsidR="0008022C" w:rsidRPr="00595DB4" w:rsidRDefault="0008022C" w:rsidP="00176B7B">
            <w:pPr>
              <w:jc w:val="center"/>
              <w:rPr>
                <w:b/>
              </w:rPr>
            </w:pPr>
          </w:p>
        </w:tc>
      </w:tr>
    </w:tbl>
    <w:p w:rsidR="0008022C" w:rsidRPr="00595DB4" w:rsidRDefault="0008022C" w:rsidP="0008022C">
      <w:pPr>
        <w:tabs>
          <w:tab w:val="center" w:pos="2210"/>
        </w:tabs>
      </w:pP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31"/>
        <w:gridCol w:w="4678"/>
      </w:tblGrid>
      <w:tr w:rsidR="0008022C" w:rsidRPr="00595DB4" w:rsidTr="00017A7E">
        <w:trPr>
          <w:trHeight w:val="141"/>
        </w:trPr>
        <w:tc>
          <w:tcPr>
            <w:tcW w:w="9209" w:type="dxa"/>
            <w:gridSpan w:val="2"/>
            <w:shd w:val="clear" w:color="auto" w:fill="auto"/>
            <w:vAlign w:val="center"/>
          </w:tcPr>
          <w:p w:rsidR="0008022C" w:rsidRPr="00595DB4" w:rsidRDefault="0008022C" w:rsidP="00176B7B">
            <w:pPr>
              <w:spacing w:line="360" w:lineRule="auto"/>
              <w:jc w:val="center"/>
              <w:rPr>
                <w:b/>
              </w:rPr>
            </w:pPr>
            <w:r w:rsidRPr="00595DB4">
              <w:rPr>
                <w:b/>
              </w:rPr>
              <w:t xml:space="preserve">Phần ghi thông tin công ty/ </w:t>
            </w:r>
            <w:r w:rsidR="00017A7E">
              <w:rPr>
                <w:b/>
              </w:rPr>
              <w:t>n</w:t>
            </w:r>
            <w:r w:rsidRPr="00595DB4">
              <w:rPr>
                <w:b/>
              </w:rPr>
              <w:t>gười hướng dẫn thực tập sinh viên tại doanh nghiệp</w:t>
            </w:r>
          </w:p>
        </w:tc>
      </w:tr>
      <w:tr w:rsidR="0008022C" w:rsidRPr="00595DB4" w:rsidTr="00017A7E">
        <w:trPr>
          <w:trHeight w:val="267"/>
        </w:trPr>
        <w:tc>
          <w:tcPr>
            <w:tcW w:w="4531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  <w:r w:rsidRPr="00595DB4">
              <w:t>Tên công ty: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</w:p>
        </w:tc>
      </w:tr>
      <w:tr w:rsidR="0008022C" w:rsidRPr="00595DB4" w:rsidTr="00017A7E">
        <w:trPr>
          <w:trHeight w:val="851"/>
        </w:trPr>
        <w:tc>
          <w:tcPr>
            <w:tcW w:w="4531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  <w:r w:rsidRPr="00595DB4">
              <w:t xml:space="preserve">Địa chỉ công ty: 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</w:p>
        </w:tc>
      </w:tr>
      <w:tr w:rsidR="0008022C" w:rsidRPr="00595DB4" w:rsidTr="00017A7E">
        <w:trPr>
          <w:trHeight w:val="87"/>
        </w:trPr>
        <w:tc>
          <w:tcPr>
            <w:tcW w:w="4531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  <w:r w:rsidRPr="00595DB4">
              <w:t>Họ tên người hướng dẫn: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</w:p>
        </w:tc>
      </w:tr>
      <w:tr w:rsidR="0008022C" w:rsidRPr="00595DB4" w:rsidTr="00017A7E">
        <w:trPr>
          <w:trHeight w:val="52"/>
        </w:trPr>
        <w:tc>
          <w:tcPr>
            <w:tcW w:w="4531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  <w:contextualSpacing/>
            </w:pPr>
            <w:r w:rsidRPr="00595DB4">
              <w:t>Email người hướng dẫn: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  <w:jc w:val="center"/>
            </w:pPr>
          </w:p>
        </w:tc>
      </w:tr>
      <w:tr w:rsidR="0008022C" w:rsidRPr="00595DB4" w:rsidTr="00017A7E">
        <w:trPr>
          <w:trHeight w:val="52"/>
        </w:trPr>
        <w:tc>
          <w:tcPr>
            <w:tcW w:w="4531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  <w:contextualSpacing/>
            </w:pPr>
            <w:r w:rsidRPr="00595DB4">
              <w:t>Số điện thoại người hướng dẫn: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</w:p>
        </w:tc>
      </w:tr>
      <w:tr w:rsidR="0008022C" w:rsidRPr="00595DB4" w:rsidTr="00017A7E">
        <w:trPr>
          <w:trHeight w:val="851"/>
        </w:trPr>
        <w:tc>
          <w:tcPr>
            <w:tcW w:w="4531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  <w:r>
              <w:t>Nội dung thực tập dự kiến của sinh viên: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08022C" w:rsidRPr="00595DB4" w:rsidRDefault="0008022C" w:rsidP="0008022C">
            <w:pPr>
              <w:spacing w:after="0" w:line="360" w:lineRule="auto"/>
            </w:pPr>
          </w:p>
        </w:tc>
      </w:tr>
    </w:tbl>
    <w:p w:rsidR="00017A7E" w:rsidRDefault="00017A7E" w:rsidP="00017A7E">
      <w:pPr>
        <w:spacing w:line="360" w:lineRule="auto"/>
        <w:jc w:val="center"/>
      </w:pPr>
      <w:r>
        <w:rPr>
          <w:sz w:val="28"/>
          <w:szCs w:val="28"/>
        </w:rPr>
        <w:br/>
      </w:r>
      <w:r>
        <w:t>KHOA MẠNG MÁY TÍNH VÀ TRUYỀN THÔNG</w:t>
      </w:r>
      <w:r>
        <w:br/>
      </w:r>
      <w:r w:rsidRPr="00017A7E">
        <w:rPr>
          <w:b/>
          <w:i/>
        </w:rPr>
        <w:t xml:space="preserve">TRÂN TRỌNG CẢM ƠN </w:t>
      </w:r>
      <w:bookmarkStart w:id="1" w:name="_GoBack"/>
      <w:bookmarkEnd w:id="1"/>
      <w:r w:rsidRPr="00017A7E">
        <w:rPr>
          <w:b/>
          <w:i/>
        </w:rPr>
        <w:t>QUÝ CÔNG TY</w:t>
      </w:r>
    </w:p>
    <w:p w:rsidR="00017A7E" w:rsidRPr="00017A7E" w:rsidRDefault="00017A7E" w:rsidP="00017A7E">
      <w:pPr>
        <w:tabs>
          <w:tab w:val="left" w:pos="3673"/>
        </w:tabs>
        <w:jc w:val="center"/>
        <w:rPr>
          <w:i/>
        </w:rPr>
      </w:pPr>
      <w:r w:rsidRPr="00017A7E">
        <w:rPr>
          <w:i/>
        </w:rPr>
        <w:t>Thông tin liên hệ - hợp tác cùng khoa:</w:t>
      </w:r>
    </w:p>
    <w:p w:rsidR="00017A7E" w:rsidRDefault="00017A7E" w:rsidP="00017A7E">
      <w:pPr>
        <w:tabs>
          <w:tab w:val="left" w:pos="3673"/>
        </w:tabs>
        <w:jc w:val="center"/>
      </w:pPr>
      <w:r>
        <w:t xml:space="preserve">Trưởng khoa: </w:t>
      </w:r>
      <w:r w:rsidRPr="00017A7E">
        <w:rPr>
          <w:b/>
        </w:rPr>
        <w:t>PGS. TS. Lê Trung Quân – Email: quanlt@uit.edu.vn</w:t>
      </w:r>
    </w:p>
    <w:p w:rsidR="00017A7E" w:rsidRPr="00017A7E" w:rsidRDefault="00017A7E" w:rsidP="00017A7E">
      <w:pPr>
        <w:tabs>
          <w:tab w:val="left" w:pos="3673"/>
        </w:tabs>
        <w:jc w:val="center"/>
      </w:pPr>
      <w:r>
        <w:rPr>
          <w:noProof/>
        </w:rPr>
        <w:drawing>
          <wp:inline distT="0" distB="0" distL="0" distR="0">
            <wp:extent cx="5731510" cy="995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ooter-official copy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7A7E" w:rsidRPr="00017A7E" w:rsidSect="008C02D8">
      <w:pgSz w:w="11906" w:h="16838" w:code="9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4756" w:rsidRDefault="00BF4756" w:rsidP="00950F53">
      <w:pPr>
        <w:spacing w:after="0" w:line="240" w:lineRule="auto"/>
      </w:pPr>
      <w:r>
        <w:separator/>
      </w:r>
    </w:p>
  </w:endnote>
  <w:endnote w:type="continuationSeparator" w:id="0">
    <w:p w:rsidR="00BF4756" w:rsidRDefault="00BF4756" w:rsidP="00950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4756" w:rsidRDefault="00BF4756" w:rsidP="00950F53">
      <w:pPr>
        <w:spacing w:after="0" w:line="240" w:lineRule="auto"/>
      </w:pPr>
      <w:r>
        <w:separator/>
      </w:r>
    </w:p>
  </w:footnote>
  <w:footnote w:type="continuationSeparator" w:id="0">
    <w:p w:rsidR="00BF4756" w:rsidRDefault="00BF4756" w:rsidP="00950F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62F3"/>
    <w:multiLevelType w:val="hybridMultilevel"/>
    <w:tmpl w:val="966ADE20"/>
    <w:lvl w:ilvl="0" w:tplc="034840D8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29F87C54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0D60830A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8A1CF256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6B1C9F2E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3B160D1E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A3A687C4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EE2CD7D8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0938206C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983079"/>
    <w:multiLevelType w:val="hybridMultilevel"/>
    <w:tmpl w:val="943A1D6E"/>
    <w:lvl w:ilvl="0" w:tplc="86E46B7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E3718"/>
    <w:multiLevelType w:val="hybridMultilevel"/>
    <w:tmpl w:val="4162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8754E"/>
    <w:multiLevelType w:val="hybridMultilevel"/>
    <w:tmpl w:val="FA42437C"/>
    <w:lvl w:ilvl="0" w:tplc="72DA8D6E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1898E832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520269CA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D3586970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6B2AC534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E0B4EB22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0F2693B2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BDEC88C6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7E4A4D80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5D804E1"/>
    <w:multiLevelType w:val="hybridMultilevel"/>
    <w:tmpl w:val="CDC249F2"/>
    <w:lvl w:ilvl="0" w:tplc="5E6CB8DA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17F804CC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69ECFAA0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689698B2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7C94AD10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B9F0DC2A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E6608F94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B44A305A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397A72C8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6546C8F"/>
    <w:multiLevelType w:val="hybridMultilevel"/>
    <w:tmpl w:val="DA8A89F6"/>
    <w:lvl w:ilvl="0" w:tplc="36605072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AE1275C8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1442828A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4B6857B6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5E88060E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AAE0DF34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68C6F3FA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52B2CE26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05E223C8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B234DD0"/>
    <w:multiLevelType w:val="hybridMultilevel"/>
    <w:tmpl w:val="DDAC9022"/>
    <w:lvl w:ilvl="0" w:tplc="11CAE77C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08C019D0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BF98D51E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84C881F0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68E23708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7E586D30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35B0E9EC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C80C16AC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142A00EA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E53E16"/>
    <w:multiLevelType w:val="hybridMultilevel"/>
    <w:tmpl w:val="9D5A1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64047"/>
    <w:multiLevelType w:val="hybridMultilevel"/>
    <w:tmpl w:val="8BB04AEE"/>
    <w:lvl w:ilvl="0" w:tplc="09787E8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C6F6A"/>
    <w:multiLevelType w:val="hybridMultilevel"/>
    <w:tmpl w:val="0506F466"/>
    <w:lvl w:ilvl="0" w:tplc="5E6CB8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E60423"/>
    <w:multiLevelType w:val="hybridMultilevel"/>
    <w:tmpl w:val="D5EC5676"/>
    <w:lvl w:ilvl="0" w:tplc="88D25C2E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BFBAD03A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C5365200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50D43BD4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94E0FA56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4AFAC59C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AC0A9EAE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1D801DE4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FA505ADE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FE95990"/>
    <w:multiLevelType w:val="hybridMultilevel"/>
    <w:tmpl w:val="4C7CBFCC"/>
    <w:lvl w:ilvl="0" w:tplc="42F2B6B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2"/>
  </w:num>
  <w:num w:numId="5">
    <w:abstractNumId w:val="9"/>
  </w:num>
  <w:num w:numId="6">
    <w:abstractNumId w:val="4"/>
  </w:num>
  <w:num w:numId="7">
    <w:abstractNumId w:val="0"/>
  </w:num>
  <w:num w:numId="8">
    <w:abstractNumId w:val="3"/>
  </w:num>
  <w:num w:numId="9">
    <w:abstractNumId w:val="6"/>
  </w:num>
  <w:num w:numId="10">
    <w:abstractNumId w:val="5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zMjM2MQLSJoZmxko6SsGpxcWZ+XkgBYa1AB4+bhYsAAAA"/>
  </w:docVars>
  <w:rsids>
    <w:rsidRoot w:val="00CF1A17"/>
    <w:rsid w:val="00017A7E"/>
    <w:rsid w:val="000374CD"/>
    <w:rsid w:val="00052F9C"/>
    <w:rsid w:val="0008022C"/>
    <w:rsid w:val="00197184"/>
    <w:rsid w:val="0022547B"/>
    <w:rsid w:val="003113A0"/>
    <w:rsid w:val="00346733"/>
    <w:rsid w:val="00374C5C"/>
    <w:rsid w:val="003C1A2A"/>
    <w:rsid w:val="00424413"/>
    <w:rsid w:val="004377A5"/>
    <w:rsid w:val="0048502F"/>
    <w:rsid w:val="004E2B93"/>
    <w:rsid w:val="0064153D"/>
    <w:rsid w:val="006A4F22"/>
    <w:rsid w:val="007D5CF2"/>
    <w:rsid w:val="007E65E9"/>
    <w:rsid w:val="00821605"/>
    <w:rsid w:val="008265F0"/>
    <w:rsid w:val="00881D87"/>
    <w:rsid w:val="008A7D8A"/>
    <w:rsid w:val="008C02D8"/>
    <w:rsid w:val="008E7886"/>
    <w:rsid w:val="0093292D"/>
    <w:rsid w:val="00950F53"/>
    <w:rsid w:val="00A21602"/>
    <w:rsid w:val="00A6092F"/>
    <w:rsid w:val="00AB28E2"/>
    <w:rsid w:val="00B53696"/>
    <w:rsid w:val="00B9437B"/>
    <w:rsid w:val="00BF4756"/>
    <w:rsid w:val="00C71B13"/>
    <w:rsid w:val="00CC3727"/>
    <w:rsid w:val="00CD195C"/>
    <w:rsid w:val="00CD45B6"/>
    <w:rsid w:val="00CF1A17"/>
    <w:rsid w:val="00D46114"/>
    <w:rsid w:val="00D73C01"/>
    <w:rsid w:val="00E3418E"/>
    <w:rsid w:val="00E8010A"/>
    <w:rsid w:val="00E8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749E6"/>
  <w15:chartTrackingRefBased/>
  <w15:docId w15:val="{83C27963-D389-40D3-BC7C-F5E0BAF98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413"/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0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02D8"/>
    <w:pPr>
      <w:ind w:left="720"/>
      <w:contextualSpacing/>
    </w:pPr>
  </w:style>
  <w:style w:type="table" w:customStyle="1" w:styleId="TableGrid0">
    <w:name w:val="TableGrid"/>
    <w:rsid w:val="00E3418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50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F53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950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F53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A7E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A7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Hòa</dc:creator>
  <cp:keywords/>
  <dc:description/>
  <cp:lastModifiedBy>Microsoft Office User</cp:lastModifiedBy>
  <cp:revision>2</cp:revision>
  <cp:lastPrinted>2019-07-01T01:42:00Z</cp:lastPrinted>
  <dcterms:created xsi:type="dcterms:W3CDTF">2019-07-02T08:35:00Z</dcterms:created>
  <dcterms:modified xsi:type="dcterms:W3CDTF">2019-07-02T08:35:00Z</dcterms:modified>
</cp:coreProperties>
</file>